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WithEffects.xml" ContentType="application/vnd.ms-word.stylesWithEffects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6EBD96" w14:textId="35922DEE" w:rsidR="00C85DB7" w:rsidRPr="00F25095" w:rsidRDefault="00C85DB7" w:rsidP="00F25095">
      <w:pPr>
        <w:rPr>
          <w:b/>
        </w:rPr>
      </w:pPr>
      <w:r>
        <w:rPr>
          <w:b/>
        </w:rPr>
        <w:t>Activity 1: Can you think of a time that you experience failure and it changed your trajectory, outlook, or clinical practice?</w:t>
      </w:r>
    </w:p>
    <w:p w14:paraId="1982AB05" w14:textId="77777777" w:rsidR="00DD0F83" w:rsidRDefault="00DD0F83" w:rsidP="00DD0F83">
      <w:pPr>
        <w:spacing w:after="0" w:line="240" w:lineRule="auto"/>
        <w:jc w:val="center"/>
      </w:pPr>
    </w:p>
    <w:p w14:paraId="48FCC16C" w14:textId="37CC87FA" w:rsidR="00C85DB7" w:rsidRDefault="00C85DB7" w:rsidP="00BB0503">
      <w:pPr>
        <w:spacing w:after="160" w:line="259" w:lineRule="auto"/>
      </w:pPr>
    </w:p>
    <w:p w14:paraId="3C89640D" w14:textId="77777777" w:rsidR="00A87B71" w:rsidRDefault="00A87B71" w:rsidP="00BB0503">
      <w:pPr>
        <w:spacing w:after="160" w:line="259" w:lineRule="auto"/>
      </w:pPr>
    </w:p>
    <w:p w14:paraId="6CBEF659" w14:textId="77777777" w:rsidR="00A87B71" w:rsidRDefault="00A87B71" w:rsidP="00BB0503">
      <w:pPr>
        <w:spacing w:after="160" w:line="259" w:lineRule="auto"/>
        <w:rPr>
          <w:rFonts w:ascii="Calibri" w:eastAsia="Calibri" w:hAnsi="Calibri" w:cs="Times New Roman"/>
          <w:b/>
        </w:rPr>
      </w:pPr>
    </w:p>
    <w:p w14:paraId="4381D10E" w14:textId="12EEC317" w:rsidR="00BB0503" w:rsidRDefault="00BB0503" w:rsidP="00BB0503">
      <w:pPr>
        <w:spacing w:after="160" w:line="259" w:lineRule="auto"/>
        <w:rPr>
          <w:rFonts w:ascii="Calibri" w:eastAsia="Calibri" w:hAnsi="Calibri" w:cs="Times New Roman"/>
          <w:b/>
        </w:rPr>
      </w:pPr>
      <w:r w:rsidRPr="00BB0503">
        <w:rPr>
          <w:rFonts w:ascii="Calibri" w:eastAsia="Calibri" w:hAnsi="Calibri" w:cs="Times New Roman"/>
          <w:b/>
        </w:rPr>
        <w:t xml:space="preserve">Activity 2: </w:t>
      </w:r>
      <w:r w:rsidR="00C85DB7">
        <w:rPr>
          <w:rFonts w:ascii="Calibri" w:eastAsia="Calibri" w:hAnsi="Calibri" w:cs="Times New Roman"/>
          <w:b/>
        </w:rPr>
        <w:t xml:space="preserve">What are some ways you can think of to boost resiliency among </w:t>
      </w:r>
      <w:r w:rsidR="00754299">
        <w:rPr>
          <w:rFonts w:ascii="Calibri" w:eastAsia="Calibri" w:hAnsi="Calibri" w:cs="Times New Roman"/>
          <w:b/>
        </w:rPr>
        <w:t>learners</w:t>
      </w:r>
      <w:r w:rsidR="00C85DB7">
        <w:rPr>
          <w:rFonts w:ascii="Calibri" w:eastAsia="Calibri" w:hAnsi="Calibri" w:cs="Times New Roman"/>
          <w:b/>
        </w:rPr>
        <w:t xml:space="preserve"> in the following settings:</w:t>
      </w:r>
    </w:p>
    <w:p w14:paraId="5809C52D" w14:textId="14D81113" w:rsidR="00C85DB7" w:rsidRDefault="00C85DB7" w:rsidP="00BB0503">
      <w:pPr>
        <w:spacing w:after="160" w:line="259" w:lineRule="auto"/>
        <w:rPr>
          <w:rFonts w:ascii="Calibri" w:eastAsia="Calibri" w:hAnsi="Calibri" w:cs="Times New Roman"/>
          <w:b/>
        </w:rPr>
      </w:pPr>
      <w:r>
        <w:rPr>
          <w:rFonts w:ascii="Calibri" w:eastAsia="Calibri" w:hAnsi="Calibri" w:cs="Times New Roman"/>
          <w:b/>
        </w:rPr>
        <w:t>Didactic?</w:t>
      </w:r>
    </w:p>
    <w:p w14:paraId="4013BE19" w14:textId="7DD02594" w:rsidR="00614A32" w:rsidRDefault="00614A32" w:rsidP="00BB0503">
      <w:pPr>
        <w:spacing w:after="160" w:line="259" w:lineRule="auto"/>
        <w:rPr>
          <w:rFonts w:ascii="Calibri" w:eastAsia="Calibri" w:hAnsi="Calibri" w:cs="Times New Roman"/>
          <w:b/>
        </w:rPr>
      </w:pPr>
    </w:p>
    <w:p w14:paraId="353E9D52" w14:textId="77777777" w:rsidR="00A87B71" w:rsidRDefault="00A87B71" w:rsidP="00BB0503">
      <w:pPr>
        <w:spacing w:after="160" w:line="259" w:lineRule="auto"/>
        <w:rPr>
          <w:rFonts w:ascii="Calibri" w:eastAsia="Calibri" w:hAnsi="Calibri" w:cs="Times New Roman"/>
          <w:b/>
        </w:rPr>
      </w:pPr>
    </w:p>
    <w:p w14:paraId="05740268" w14:textId="5070A7C3" w:rsidR="00C85DB7" w:rsidRDefault="00C85DB7" w:rsidP="00BB0503">
      <w:pPr>
        <w:spacing w:after="160" w:line="259" w:lineRule="auto"/>
        <w:rPr>
          <w:rFonts w:ascii="Calibri" w:eastAsia="Calibri" w:hAnsi="Calibri" w:cs="Times New Roman"/>
          <w:b/>
        </w:rPr>
      </w:pPr>
      <w:r>
        <w:rPr>
          <w:rFonts w:ascii="Calibri" w:eastAsia="Calibri" w:hAnsi="Calibri" w:cs="Times New Roman"/>
          <w:b/>
        </w:rPr>
        <w:t>Experiential?</w:t>
      </w:r>
    </w:p>
    <w:p w14:paraId="0CE0C626" w14:textId="3E2624B0" w:rsidR="00614A32" w:rsidRDefault="00614A32" w:rsidP="00BB0503">
      <w:pPr>
        <w:spacing w:after="160" w:line="259" w:lineRule="auto"/>
        <w:rPr>
          <w:rFonts w:ascii="Calibri" w:eastAsia="Calibri" w:hAnsi="Calibri" w:cs="Times New Roman"/>
          <w:b/>
        </w:rPr>
      </w:pPr>
    </w:p>
    <w:p w14:paraId="585A3BDE" w14:textId="77777777" w:rsidR="00A87B71" w:rsidRDefault="00A87B71" w:rsidP="00BB0503">
      <w:pPr>
        <w:spacing w:after="160" w:line="259" w:lineRule="auto"/>
        <w:rPr>
          <w:rFonts w:ascii="Calibri" w:eastAsia="Calibri" w:hAnsi="Calibri" w:cs="Times New Roman"/>
          <w:b/>
        </w:rPr>
      </w:pPr>
    </w:p>
    <w:p w14:paraId="1528842D" w14:textId="261E5F45" w:rsidR="00DD0F83" w:rsidRDefault="00C85DB7" w:rsidP="00BB0503">
      <w:pPr>
        <w:spacing w:after="160" w:line="259" w:lineRule="auto"/>
        <w:rPr>
          <w:rFonts w:ascii="Calibri" w:eastAsia="Calibri" w:hAnsi="Calibri" w:cs="Times New Roman"/>
          <w:b/>
        </w:rPr>
      </w:pPr>
      <w:r>
        <w:rPr>
          <w:rFonts w:ascii="Calibri" w:eastAsia="Calibri" w:hAnsi="Calibri" w:cs="Times New Roman"/>
          <w:b/>
        </w:rPr>
        <w:t>Residency training?</w:t>
      </w:r>
    </w:p>
    <w:p w14:paraId="4192899C" w14:textId="77777777" w:rsidR="00A87B71" w:rsidRDefault="00A87B71" w:rsidP="00BB0503">
      <w:pPr>
        <w:spacing w:after="160" w:line="259" w:lineRule="auto"/>
        <w:rPr>
          <w:rFonts w:ascii="Calibri" w:eastAsia="Calibri" w:hAnsi="Calibri" w:cs="Times New Roman"/>
          <w:b/>
        </w:rPr>
      </w:pPr>
    </w:p>
    <w:p w14:paraId="2B8FCDF9" w14:textId="46DDA398" w:rsidR="00A87B71" w:rsidRDefault="00A87B71" w:rsidP="00BB0503">
      <w:pPr>
        <w:spacing w:after="160" w:line="259" w:lineRule="auto"/>
        <w:rPr>
          <w:rFonts w:ascii="Calibri" w:eastAsia="Calibri" w:hAnsi="Calibri" w:cs="Times New Roman"/>
          <w:b/>
        </w:rPr>
      </w:pPr>
    </w:p>
    <w:p w14:paraId="3FD9EBC4" w14:textId="2636871C" w:rsidR="00A87B71" w:rsidRDefault="00A87B71" w:rsidP="00BB0503">
      <w:pPr>
        <w:spacing w:after="160" w:line="259" w:lineRule="auto"/>
        <w:rPr>
          <w:rFonts w:ascii="Calibri" w:eastAsia="Calibri" w:hAnsi="Calibri" w:cs="Times New Roman"/>
          <w:b/>
        </w:rPr>
      </w:pPr>
    </w:p>
    <w:p w14:paraId="14EA0CE6" w14:textId="71FD9138" w:rsidR="00A87B71" w:rsidRDefault="00A87B71" w:rsidP="00BB0503">
      <w:pPr>
        <w:spacing w:after="160" w:line="259" w:lineRule="auto"/>
        <w:rPr>
          <w:rFonts w:ascii="Calibri" w:eastAsia="Calibri" w:hAnsi="Calibri" w:cs="Times New Roman"/>
          <w:b/>
        </w:rPr>
      </w:pPr>
    </w:p>
    <w:p w14:paraId="6E629D2A" w14:textId="74FF464D" w:rsidR="00BB0503" w:rsidRPr="00763B05" w:rsidRDefault="00BB0503" w:rsidP="00614A32">
      <w:pPr>
        <w:spacing w:after="160" w:line="259" w:lineRule="auto"/>
        <w:rPr>
          <w:rFonts w:ascii="Calibri" w:eastAsia="Calibri" w:hAnsi="Calibri"/>
          <w:b/>
        </w:rPr>
      </w:pPr>
      <w:r w:rsidRPr="00BB0503">
        <w:rPr>
          <w:rFonts w:ascii="Calibri" w:eastAsia="Calibri" w:hAnsi="Calibri" w:cs="Times New Roman"/>
          <w:b/>
        </w:rPr>
        <w:t xml:space="preserve">Activity 3: </w:t>
      </w:r>
      <w:r w:rsidR="00C85DB7">
        <w:rPr>
          <w:rFonts w:ascii="Calibri" w:eastAsia="Calibri" w:hAnsi="Calibri" w:cs="Times New Roman"/>
          <w:b/>
        </w:rPr>
        <w:t xml:space="preserve">Consider doing a mindset assessment. Available at: </w:t>
      </w:r>
    </w:p>
    <w:p w14:paraId="0038E526" w14:textId="76FF8ACC" w:rsidR="00763B05" w:rsidRDefault="004178D8" w:rsidP="00763B05">
      <w:pPr>
        <w:spacing w:after="160" w:line="259" w:lineRule="auto"/>
        <w:ind w:left="720"/>
        <w:rPr>
          <w:rFonts w:ascii="Calibri" w:eastAsia="Calibri" w:hAnsi="Calibri"/>
          <w:b/>
        </w:rPr>
      </w:pPr>
      <w:hyperlink r:id="rId8" w:history="1">
        <w:r w:rsidR="00763B05" w:rsidRPr="0034515A">
          <w:rPr>
            <w:rStyle w:val="Hyperlink"/>
            <w:rFonts w:ascii="Calibri" w:eastAsia="Calibri" w:hAnsi="Calibri"/>
            <w:b/>
          </w:rPr>
          <w:t>https://ryangottfredson.com/blog/2020/04/06/agility-quotient/</w:t>
        </w:r>
      </w:hyperlink>
    </w:p>
    <w:p w14:paraId="69EAA2CE" w14:textId="665CC9E1" w:rsidR="00763B05" w:rsidRPr="00763B05" w:rsidRDefault="00D262FB" w:rsidP="00763B05">
      <w:pPr>
        <w:spacing w:after="160" w:line="259" w:lineRule="auto"/>
        <w:ind w:left="720"/>
        <w:rPr>
          <w:rFonts w:ascii="Calibri" w:eastAsia="Calibri" w:hAnsi="Calibri"/>
          <w:b/>
        </w:rPr>
      </w:pPr>
      <w:r>
        <w:rPr>
          <w:rFonts w:ascii="Calibri" w:eastAsia="Calibri" w:hAnsi="Calibri"/>
          <w:b/>
        </w:rPr>
        <w:t>Results:</w:t>
      </w:r>
    </w:p>
    <w:p w14:paraId="583446AC" w14:textId="16D8640A" w:rsidR="00BB0503" w:rsidRDefault="00D262FB" w:rsidP="00BB0503">
      <w:pPr>
        <w:numPr>
          <w:ilvl w:val="0"/>
          <w:numId w:val="32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Fixed mindset vs growth mindset</w:t>
      </w:r>
      <w:r w:rsidR="00BB0503" w:rsidRPr="00BB0503">
        <w:rPr>
          <w:rFonts w:ascii="Calibri" w:eastAsia="Calibri" w:hAnsi="Calibri" w:cs="Times New Roman"/>
        </w:rPr>
        <w:t>:________________</w:t>
      </w:r>
    </w:p>
    <w:p w14:paraId="068295F3" w14:textId="4E0A8477" w:rsidR="00D262FB" w:rsidRDefault="00D262FB" w:rsidP="00BB0503">
      <w:pPr>
        <w:numPr>
          <w:ilvl w:val="0"/>
          <w:numId w:val="32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Closed mindset vs open mindset:_________________</w:t>
      </w:r>
    </w:p>
    <w:p w14:paraId="0488A313" w14:textId="14F2CED8" w:rsidR="00D262FB" w:rsidRDefault="00D262FB" w:rsidP="00BB0503">
      <w:pPr>
        <w:numPr>
          <w:ilvl w:val="0"/>
          <w:numId w:val="32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Prevention mindset vs promotion mindset:____________________</w:t>
      </w:r>
    </w:p>
    <w:p w14:paraId="76A8AE07" w14:textId="6A35BDA7" w:rsidR="00D262FB" w:rsidRDefault="00D262FB" w:rsidP="00D262FB">
      <w:pPr>
        <w:numPr>
          <w:ilvl w:val="0"/>
          <w:numId w:val="32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Inward mindset vs outward mindset:________________________</w:t>
      </w:r>
    </w:p>
    <w:p w14:paraId="2AB9962C" w14:textId="75CEBB29" w:rsidR="00D262FB" w:rsidRPr="00D262FB" w:rsidRDefault="00D262FB" w:rsidP="00D262FB">
      <w:pPr>
        <w:spacing w:after="160" w:line="259" w:lineRule="auto"/>
        <w:rPr>
          <w:rFonts w:ascii="Calibri" w:eastAsia="Calibri" w:hAnsi="Calibri" w:cs="Times New Roman"/>
          <w:b/>
          <w:bCs/>
        </w:rPr>
      </w:pPr>
      <w:r w:rsidRPr="00D262FB">
        <w:rPr>
          <w:rFonts w:ascii="Calibri" w:eastAsia="Calibri" w:hAnsi="Calibri" w:cs="Times New Roman"/>
          <w:b/>
          <w:bCs/>
        </w:rPr>
        <w:t xml:space="preserve">Which of these would you like to focus on changing? </w:t>
      </w:r>
    </w:p>
    <w:p w14:paraId="10A6A849" w14:textId="7EF4BB6E" w:rsidR="00C16970" w:rsidRDefault="00C16970" w:rsidP="00BB0503">
      <w:pPr>
        <w:spacing w:after="160" w:line="259" w:lineRule="auto"/>
        <w:rPr>
          <w:rFonts w:ascii="Calibri" w:eastAsia="Calibri" w:hAnsi="Calibri" w:cs="Times New Roman"/>
          <w:b/>
        </w:rPr>
      </w:pPr>
    </w:p>
    <w:p w14:paraId="68881C68" w14:textId="15BFC950" w:rsidR="00BB0503" w:rsidRPr="00BB0503" w:rsidRDefault="00BB0503" w:rsidP="00BB0503">
      <w:pPr>
        <w:spacing w:after="160" w:line="259" w:lineRule="auto"/>
        <w:rPr>
          <w:rFonts w:ascii="Calibri" w:eastAsia="Calibri" w:hAnsi="Calibri" w:cs="Times New Roman"/>
          <w:b/>
        </w:rPr>
      </w:pPr>
      <w:r w:rsidRPr="00BB0503">
        <w:rPr>
          <w:rFonts w:ascii="Calibri" w:eastAsia="Calibri" w:hAnsi="Calibri" w:cs="Times New Roman"/>
          <w:b/>
        </w:rPr>
        <w:lastRenderedPageBreak/>
        <w:t xml:space="preserve">Activity 4: </w:t>
      </w:r>
      <w:r w:rsidR="001D0D0C">
        <w:rPr>
          <w:rFonts w:ascii="Calibri" w:eastAsia="Calibri" w:hAnsi="Calibri" w:cs="Times New Roman"/>
          <w:b/>
        </w:rPr>
        <w:t>What are some resiliency tools I would like to implement in my everyday life?</w:t>
      </w:r>
    </w:p>
    <w:p w14:paraId="59DF3C86" w14:textId="77777777" w:rsidR="00614A32" w:rsidRDefault="00614A32" w:rsidP="00BB0503">
      <w:pPr>
        <w:spacing w:after="160" w:line="259" w:lineRule="auto"/>
        <w:rPr>
          <w:b/>
        </w:rPr>
      </w:pPr>
    </w:p>
    <w:p w14:paraId="7DB82994" w14:textId="23B6D9DC" w:rsidR="00614A32" w:rsidRDefault="00614A32" w:rsidP="00BB0503">
      <w:pPr>
        <w:spacing w:after="160" w:line="259" w:lineRule="auto"/>
        <w:rPr>
          <w:b/>
        </w:rPr>
      </w:pPr>
    </w:p>
    <w:p w14:paraId="38D09587" w14:textId="35053642" w:rsidR="00A87B71" w:rsidRDefault="00A87B71" w:rsidP="00BB0503">
      <w:pPr>
        <w:spacing w:after="160" w:line="259" w:lineRule="auto"/>
        <w:rPr>
          <w:b/>
        </w:rPr>
      </w:pPr>
    </w:p>
    <w:p w14:paraId="23FF5021" w14:textId="14B1C6C7" w:rsidR="00A87B71" w:rsidRDefault="00A87B71" w:rsidP="00BB0503">
      <w:pPr>
        <w:spacing w:after="160" w:line="259" w:lineRule="auto"/>
        <w:rPr>
          <w:b/>
        </w:rPr>
      </w:pPr>
    </w:p>
    <w:p w14:paraId="03236A08" w14:textId="00A76F0E" w:rsidR="00A87B71" w:rsidRDefault="00A87B71" w:rsidP="00BB0503">
      <w:pPr>
        <w:spacing w:after="160" w:line="259" w:lineRule="auto"/>
        <w:rPr>
          <w:b/>
        </w:rPr>
      </w:pPr>
    </w:p>
    <w:p w14:paraId="325C1DC4" w14:textId="77777777" w:rsidR="00A87B71" w:rsidRDefault="00A87B71" w:rsidP="00BB0503">
      <w:pPr>
        <w:spacing w:after="160" w:line="259" w:lineRule="auto"/>
        <w:rPr>
          <w:b/>
        </w:rPr>
      </w:pPr>
    </w:p>
    <w:p w14:paraId="73D9D95E" w14:textId="511F4253" w:rsidR="00BB0503" w:rsidRPr="00612D2D" w:rsidRDefault="006E68C2" w:rsidP="00BB0503">
      <w:pPr>
        <w:spacing w:after="160" w:line="259" w:lineRule="auto"/>
        <w:rPr>
          <w:b/>
        </w:rPr>
      </w:pPr>
      <w:r>
        <w:rPr>
          <w:b/>
        </w:rPr>
        <w:t>How could you use these resiliency tools in the classroom or on clinical rotation?</w:t>
      </w:r>
      <w:bookmarkStart w:id="0" w:name="_GoBack"/>
      <w:bookmarkEnd w:id="0"/>
    </w:p>
    <w:p w14:paraId="1E8245CC" w14:textId="77777777" w:rsidR="00BB0503" w:rsidRPr="00612D2D" w:rsidRDefault="00BB0503" w:rsidP="00BB0503">
      <w:pPr>
        <w:spacing w:after="160" w:line="240" w:lineRule="auto"/>
        <w:ind w:left="720"/>
      </w:pPr>
    </w:p>
    <w:sectPr w:rsidR="00BB0503" w:rsidRPr="00612D2D" w:rsidSect="00754299">
      <w:headerReference w:type="default" r:id="rId9"/>
      <w:pgSz w:w="12240" w:h="15840"/>
      <w:pgMar w:top="1440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0A6B334" w14:textId="77777777" w:rsidR="004178D8" w:rsidRDefault="004178D8" w:rsidP="00DD7714">
      <w:pPr>
        <w:spacing w:after="0" w:line="240" w:lineRule="auto"/>
      </w:pPr>
      <w:r>
        <w:separator/>
      </w:r>
    </w:p>
  </w:endnote>
  <w:endnote w:type="continuationSeparator" w:id="0">
    <w:p w14:paraId="52D94450" w14:textId="77777777" w:rsidR="004178D8" w:rsidRDefault="004178D8" w:rsidP="00DD77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BBD10B8" w14:textId="77777777" w:rsidR="004178D8" w:rsidRDefault="004178D8" w:rsidP="00DD7714">
      <w:pPr>
        <w:spacing w:after="0" w:line="240" w:lineRule="auto"/>
      </w:pPr>
      <w:r>
        <w:separator/>
      </w:r>
    </w:p>
  </w:footnote>
  <w:footnote w:type="continuationSeparator" w:id="0">
    <w:p w14:paraId="043FA156" w14:textId="77777777" w:rsidR="004178D8" w:rsidRDefault="004178D8" w:rsidP="00DD77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71A7C2" w14:textId="4153FC44" w:rsidR="00DD7714" w:rsidRDefault="00EB4C56">
    <w:pPr>
      <w:pStyle w:val="Header"/>
    </w:pPr>
    <w:proofErr w:type="spellStart"/>
    <w:r>
      <w:t>Pogge</w:t>
    </w:r>
    <w:proofErr w:type="spellEnd"/>
    <w:r>
      <w:t xml:space="preserve"> &amp; </w:t>
    </w:r>
    <w:proofErr w:type="spellStart"/>
    <w:r>
      <w:t>Storjohann</w:t>
    </w:r>
    <w:proofErr w:type="spellEnd"/>
    <w:r>
      <w:t xml:space="preserve"> 2022</w:t>
    </w:r>
  </w:p>
  <w:p w14:paraId="4151A503" w14:textId="77777777" w:rsidR="00754299" w:rsidRPr="00754299" w:rsidRDefault="00754299" w:rsidP="00C2601A">
    <w:pPr>
      <w:jc w:val="center"/>
      <w:rPr>
        <w:b/>
        <w:bCs/>
        <w:sz w:val="16"/>
        <w:szCs w:val="16"/>
      </w:rPr>
    </w:pPr>
  </w:p>
  <w:p w14:paraId="71C3A7E0" w14:textId="65A68BE4" w:rsidR="00DD0F83" w:rsidRDefault="00C2601A" w:rsidP="00C2601A">
    <w:pPr>
      <w:jc w:val="center"/>
      <w:rPr>
        <w:b/>
        <w:bCs/>
        <w:sz w:val="32"/>
        <w:szCs w:val="32"/>
      </w:rPr>
    </w:pPr>
    <w:r>
      <w:rPr>
        <w:b/>
        <w:bCs/>
        <w:sz w:val="32"/>
        <w:szCs w:val="32"/>
      </w:rPr>
      <w:t>Boosting Agility: Fostering Resilience in Learners During Unprecedented Time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7F49A8"/>
    <w:multiLevelType w:val="hybridMultilevel"/>
    <w:tmpl w:val="02885470"/>
    <w:lvl w:ilvl="0" w:tplc="AAB215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6E28FF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C20C24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91E3F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526AE7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376B2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15AA40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D96C70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CE06F2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2854D88"/>
    <w:multiLevelType w:val="hybridMultilevel"/>
    <w:tmpl w:val="600E7722"/>
    <w:lvl w:ilvl="0" w:tplc="E08E44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21622B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B6B9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EB820F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E5AD9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8A68D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4E7E0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68CC65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7DE63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3D77F7D"/>
    <w:multiLevelType w:val="hybridMultilevel"/>
    <w:tmpl w:val="035E9D08"/>
    <w:lvl w:ilvl="0" w:tplc="A52408E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5D25D5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05051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80A207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838F6D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466297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A5E28A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5EEE6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226ACC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78C3E68"/>
    <w:multiLevelType w:val="hybridMultilevel"/>
    <w:tmpl w:val="A9607344"/>
    <w:lvl w:ilvl="0" w:tplc="7FAA3E8A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A6802F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984143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AC486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3CD10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4EA8D4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9FE81D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268674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A42754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BCD5702"/>
    <w:multiLevelType w:val="hybridMultilevel"/>
    <w:tmpl w:val="635C47D8"/>
    <w:lvl w:ilvl="0" w:tplc="0F989536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1BECAD7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32FA1194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B8E81A7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4" w:tplc="B52259E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5" w:tplc="B39027A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C3982D0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7" w:tplc="EEC8FE82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8" w:tplc="4DA41DC2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>
    <w:nsid w:val="0D5D4CED"/>
    <w:multiLevelType w:val="hybridMultilevel"/>
    <w:tmpl w:val="E8686C78"/>
    <w:lvl w:ilvl="0" w:tplc="AF782A2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DA8505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73850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02CFCF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2CC4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52E6DC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70C795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A120AC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6CC3B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4203586"/>
    <w:multiLevelType w:val="hybridMultilevel"/>
    <w:tmpl w:val="104A5440"/>
    <w:lvl w:ilvl="0" w:tplc="8194811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048139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6200AC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85A813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7D8FCB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A6C3B0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BF47DC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6CF03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02ED4A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26067E1A"/>
    <w:multiLevelType w:val="hybridMultilevel"/>
    <w:tmpl w:val="EE06DC18"/>
    <w:lvl w:ilvl="0" w:tplc="2B40898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BECAD7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2FA119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8E81A7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52259E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39027A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3982D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C8FE8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DA41D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B214307"/>
    <w:multiLevelType w:val="hybridMultilevel"/>
    <w:tmpl w:val="6BE24AAC"/>
    <w:lvl w:ilvl="0" w:tplc="363C03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BC2F8E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1084F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4DC750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10EEB9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5EC7C6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D78559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FCE4E1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7A0592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BB02E43"/>
    <w:multiLevelType w:val="hybridMultilevel"/>
    <w:tmpl w:val="059A1ED0"/>
    <w:lvl w:ilvl="0" w:tplc="57E0BE0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92092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516BC4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A66DC76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78CF55C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829E92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1005A66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A14DB9E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B08909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>
    <w:nsid w:val="2D001B2F"/>
    <w:multiLevelType w:val="hybridMultilevel"/>
    <w:tmpl w:val="C2C45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EB04BF5"/>
    <w:multiLevelType w:val="hybridMultilevel"/>
    <w:tmpl w:val="86921816"/>
    <w:lvl w:ilvl="0" w:tplc="77520EC2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316513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5D82A0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37E611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AB6AC2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B28553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21845A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A92851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43C887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32F17499"/>
    <w:multiLevelType w:val="hybridMultilevel"/>
    <w:tmpl w:val="C5561F0C"/>
    <w:lvl w:ilvl="0" w:tplc="8C08739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B43F3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440EA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2761EE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03CF1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06CEB4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70A80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C8DF6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2CA7D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342D4DC6"/>
    <w:multiLevelType w:val="hybridMultilevel"/>
    <w:tmpl w:val="7EFC21AC"/>
    <w:lvl w:ilvl="0" w:tplc="3F949B42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HAnsi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A075226"/>
    <w:multiLevelType w:val="hybridMultilevel"/>
    <w:tmpl w:val="65B08058"/>
    <w:lvl w:ilvl="0" w:tplc="41888B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B4EC51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37EECB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B0E2BC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63809D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D28726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964BE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590D7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8E012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3E712A1B"/>
    <w:multiLevelType w:val="hybridMultilevel"/>
    <w:tmpl w:val="F41EB050"/>
    <w:lvl w:ilvl="0" w:tplc="6D4A43B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7028A7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B9C9ED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E0DD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B3499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838671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B10E3C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CDEC7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C942E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3FC81E9C"/>
    <w:multiLevelType w:val="hybridMultilevel"/>
    <w:tmpl w:val="058E8EA0"/>
    <w:lvl w:ilvl="0" w:tplc="208860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03AA59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4E6F89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12CF93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B4C009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0CDE2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51E8D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7B48F7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E62B6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434F646D"/>
    <w:multiLevelType w:val="hybridMultilevel"/>
    <w:tmpl w:val="0AF6FD7E"/>
    <w:lvl w:ilvl="0" w:tplc="75BC32A8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B304D9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BD27F7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AA853A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F0C525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006F0A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9F6213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7BE276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5EEDD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4918505D"/>
    <w:multiLevelType w:val="hybridMultilevel"/>
    <w:tmpl w:val="6DAA7FD4"/>
    <w:lvl w:ilvl="0" w:tplc="515A44C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89EDBC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3627B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07014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C085E6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17255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8A43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5D4A4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3DA44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4BBE789F"/>
    <w:multiLevelType w:val="hybridMultilevel"/>
    <w:tmpl w:val="6A0E0C00"/>
    <w:lvl w:ilvl="0" w:tplc="9EBE64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478528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56CC81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E92BB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A761B6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650A8C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3FC370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CC20CD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F1699A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4CCB5BC1"/>
    <w:multiLevelType w:val="hybridMultilevel"/>
    <w:tmpl w:val="ACFA7430"/>
    <w:lvl w:ilvl="0" w:tplc="B804FD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4E0D89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98619A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8E628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BAB41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F82193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E642CB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B621CC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CD0711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4E13698A"/>
    <w:multiLevelType w:val="hybridMultilevel"/>
    <w:tmpl w:val="47201E48"/>
    <w:lvl w:ilvl="0" w:tplc="A52408E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BECAD7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2FA119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8E81A7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52259E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39027A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3982D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C8FE8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DA41D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4EB12AF3"/>
    <w:multiLevelType w:val="hybridMultilevel"/>
    <w:tmpl w:val="035E9D08"/>
    <w:lvl w:ilvl="0" w:tplc="A52408E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5D25D5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05051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80A207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838F6D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466297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A5E28A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5EEE6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226ACC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57A47E8A"/>
    <w:multiLevelType w:val="hybridMultilevel"/>
    <w:tmpl w:val="8884957E"/>
    <w:lvl w:ilvl="0" w:tplc="8B2EE7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B8C3B9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18870B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4EC39F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826D8A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0E6F86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76C9D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4AA98F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49A293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5B99441E"/>
    <w:multiLevelType w:val="hybridMultilevel"/>
    <w:tmpl w:val="F7A41AFA"/>
    <w:lvl w:ilvl="0" w:tplc="3B3828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2729FA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03EEFA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84C19A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0FA64A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994749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C7CBEC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C1E180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DE225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5CAA23A1"/>
    <w:multiLevelType w:val="hybridMultilevel"/>
    <w:tmpl w:val="0DD63486"/>
    <w:lvl w:ilvl="0" w:tplc="7FECE3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89EA22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EB6EF7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E8A653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500B90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AA0323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FE8777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C4EB5C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458BA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5CC709C2"/>
    <w:multiLevelType w:val="hybridMultilevel"/>
    <w:tmpl w:val="0B68F252"/>
    <w:lvl w:ilvl="0" w:tplc="C526D7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15093B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434898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F1C9A6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AD8395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CB4D43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E564D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0AA7FB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9B0E14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65F64C5C"/>
    <w:multiLevelType w:val="hybridMultilevel"/>
    <w:tmpl w:val="5D6EB4EC"/>
    <w:lvl w:ilvl="0" w:tplc="3954A1B2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2A4544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12637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B3602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8EEC8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03266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3AC49A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11645B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B307B6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664E0683"/>
    <w:multiLevelType w:val="hybridMultilevel"/>
    <w:tmpl w:val="035E9D08"/>
    <w:lvl w:ilvl="0" w:tplc="A52408E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5D25D5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05051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80A207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838F6D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466297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A5E28A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5EEE6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226ACC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68A71612"/>
    <w:multiLevelType w:val="hybridMultilevel"/>
    <w:tmpl w:val="C0F2AAF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E92092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516BC4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A66DC76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78CF55C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829E92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1005A66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A14DB9E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B08909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>
    <w:nsid w:val="6D6A438F"/>
    <w:multiLevelType w:val="hybridMultilevel"/>
    <w:tmpl w:val="25ACA5F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>
    <w:nsid w:val="6DFD6146"/>
    <w:multiLevelType w:val="hybridMultilevel"/>
    <w:tmpl w:val="E6969862"/>
    <w:lvl w:ilvl="0" w:tplc="945AE662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9A686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8CC617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97A063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6EAA09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384FF5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6C031D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BDE2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27633B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6EED41A4"/>
    <w:multiLevelType w:val="hybridMultilevel"/>
    <w:tmpl w:val="05CEFC28"/>
    <w:lvl w:ilvl="0" w:tplc="0F9895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758591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5160FD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9613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706348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BCAE6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788D44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BEC5FD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BBA1C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71B5769A"/>
    <w:multiLevelType w:val="hybridMultilevel"/>
    <w:tmpl w:val="99EEE3C2"/>
    <w:lvl w:ilvl="0" w:tplc="1E5057E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E4EE07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444B71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EC1A5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E420E9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B68B98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EE553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396B3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2D2666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77496E97"/>
    <w:multiLevelType w:val="hybridMultilevel"/>
    <w:tmpl w:val="DE9A3EFA"/>
    <w:lvl w:ilvl="0" w:tplc="0F98953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4"/>
  </w:num>
  <w:num w:numId="3">
    <w:abstractNumId w:val="16"/>
  </w:num>
  <w:num w:numId="4">
    <w:abstractNumId w:val="0"/>
  </w:num>
  <w:num w:numId="5">
    <w:abstractNumId w:val="23"/>
  </w:num>
  <w:num w:numId="6">
    <w:abstractNumId w:val="33"/>
  </w:num>
  <w:num w:numId="7">
    <w:abstractNumId w:val="6"/>
  </w:num>
  <w:num w:numId="8">
    <w:abstractNumId w:val="28"/>
  </w:num>
  <w:num w:numId="9">
    <w:abstractNumId w:val="8"/>
  </w:num>
  <w:num w:numId="10">
    <w:abstractNumId w:val="2"/>
  </w:num>
  <w:num w:numId="11">
    <w:abstractNumId w:val="25"/>
  </w:num>
  <w:num w:numId="12">
    <w:abstractNumId w:val="22"/>
  </w:num>
  <w:num w:numId="13">
    <w:abstractNumId w:val="7"/>
  </w:num>
  <w:num w:numId="14">
    <w:abstractNumId w:val="21"/>
  </w:num>
  <w:num w:numId="15">
    <w:abstractNumId w:val="32"/>
  </w:num>
  <w:num w:numId="16">
    <w:abstractNumId w:val="18"/>
  </w:num>
  <w:num w:numId="17">
    <w:abstractNumId w:val="5"/>
  </w:num>
  <w:num w:numId="18">
    <w:abstractNumId w:val="14"/>
  </w:num>
  <w:num w:numId="19">
    <w:abstractNumId w:val="20"/>
  </w:num>
  <w:num w:numId="20">
    <w:abstractNumId w:val="26"/>
  </w:num>
  <w:num w:numId="21">
    <w:abstractNumId w:val="1"/>
  </w:num>
  <w:num w:numId="22">
    <w:abstractNumId w:val="11"/>
  </w:num>
  <w:num w:numId="23">
    <w:abstractNumId w:val="17"/>
  </w:num>
  <w:num w:numId="24">
    <w:abstractNumId w:val="3"/>
  </w:num>
  <w:num w:numId="25">
    <w:abstractNumId w:val="31"/>
  </w:num>
  <w:num w:numId="26">
    <w:abstractNumId w:val="27"/>
  </w:num>
  <w:num w:numId="27">
    <w:abstractNumId w:val="9"/>
  </w:num>
  <w:num w:numId="28">
    <w:abstractNumId w:val="29"/>
  </w:num>
  <w:num w:numId="29">
    <w:abstractNumId w:val="30"/>
  </w:num>
  <w:num w:numId="30">
    <w:abstractNumId w:val="13"/>
  </w:num>
  <w:num w:numId="31">
    <w:abstractNumId w:val="10"/>
  </w:num>
  <w:num w:numId="32">
    <w:abstractNumId w:val="34"/>
  </w:num>
  <w:num w:numId="33">
    <w:abstractNumId w:val="4"/>
  </w:num>
  <w:num w:numId="34">
    <w:abstractNumId w:val="15"/>
  </w:num>
  <w:num w:numId="3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zNDQztzQ3tDQ3NjVR0lEKTi0uzszPAykwrAUAcBX8vCwAAAA="/>
  </w:docVars>
  <w:rsids>
    <w:rsidRoot w:val="0070193C"/>
    <w:rsid w:val="00021683"/>
    <w:rsid w:val="000E08A5"/>
    <w:rsid w:val="000E24A0"/>
    <w:rsid w:val="001521D7"/>
    <w:rsid w:val="001D0D0C"/>
    <w:rsid w:val="00233750"/>
    <w:rsid w:val="00287314"/>
    <w:rsid w:val="00342418"/>
    <w:rsid w:val="003D5E16"/>
    <w:rsid w:val="004178D8"/>
    <w:rsid w:val="005A5E14"/>
    <w:rsid w:val="00614A32"/>
    <w:rsid w:val="00631D4B"/>
    <w:rsid w:val="00666B03"/>
    <w:rsid w:val="00671D76"/>
    <w:rsid w:val="006E68C2"/>
    <w:rsid w:val="0070193C"/>
    <w:rsid w:val="00754299"/>
    <w:rsid w:val="00763B05"/>
    <w:rsid w:val="007C4886"/>
    <w:rsid w:val="009C3BF2"/>
    <w:rsid w:val="00A74235"/>
    <w:rsid w:val="00A87B71"/>
    <w:rsid w:val="00B93857"/>
    <w:rsid w:val="00B9435E"/>
    <w:rsid w:val="00BB0503"/>
    <w:rsid w:val="00C16970"/>
    <w:rsid w:val="00C2601A"/>
    <w:rsid w:val="00C85DB7"/>
    <w:rsid w:val="00D262FB"/>
    <w:rsid w:val="00D55DDF"/>
    <w:rsid w:val="00DB563B"/>
    <w:rsid w:val="00DD0F83"/>
    <w:rsid w:val="00DD7714"/>
    <w:rsid w:val="00E54C7D"/>
    <w:rsid w:val="00E964A6"/>
    <w:rsid w:val="00EA49DB"/>
    <w:rsid w:val="00EB4C56"/>
    <w:rsid w:val="00EE40C3"/>
    <w:rsid w:val="00F25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9CB2B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77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7714"/>
  </w:style>
  <w:style w:type="paragraph" w:styleId="Footer">
    <w:name w:val="footer"/>
    <w:basedOn w:val="Normal"/>
    <w:link w:val="FooterChar"/>
    <w:uiPriority w:val="99"/>
    <w:unhideWhenUsed/>
    <w:rsid w:val="00DD77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7714"/>
  </w:style>
  <w:style w:type="table" w:styleId="TableGrid">
    <w:name w:val="Table Grid"/>
    <w:basedOn w:val="TableNormal"/>
    <w:uiPriority w:val="59"/>
    <w:unhideWhenUsed/>
    <w:rsid w:val="00DD77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D771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63B05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63B05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77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7714"/>
  </w:style>
  <w:style w:type="paragraph" w:styleId="Footer">
    <w:name w:val="footer"/>
    <w:basedOn w:val="Normal"/>
    <w:link w:val="FooterChar"/>
    <w:uiPriority w:val="99"/>
    <w:unhideWhenUsed/>
    <w:rsid w:val="00DD77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7714"/>
  </w:style>
  <w:style w:type="table" w:styleId="TableGrid">
    <w:name w:val="Table Grid"/>
    <w:basedOn w:val="TableNormal"/>
    <w:uiPriority w:val="59"/>
    <w:unhideWhenUsed/>
    <w:rsid w:val="00DD77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D771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63B05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63B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56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44689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4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22016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77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97026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14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45955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7436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90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4409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24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7011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63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08725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18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23349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5003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26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5860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1486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907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55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89690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30732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4436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89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82080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3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8676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25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97895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2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62441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64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34514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48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35708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50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82040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08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93855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96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38247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030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58100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79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0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78543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53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97703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45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83396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30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85243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7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39165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08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93013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yangottfredson.com/blog/2020/04/06/agility-quotient/" TargetMode="External"/><Relationship Id="rId13" Type="http://schemas.openxmlformats.org/officeDocument/2006/relationships/customXml" Target="../customXml/item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2BB0F6FB6C3A47BF9CA357C6B2C302" ma:contentTypeVersion="16" ma:contentTypeDescription="Create a new document." ma:contentTypeScope="" ma:versionID="fc33cfe92fd45deafe48c15e90fd1195">
  <xsd:schema xmlns:xsd="http://www.w3.org/2001/XMLSchema" xmlns:xs="http://www.w3.org/2001/XMLSchema" xmlns:p="http://schemas.microsoft.com/office/2006/metadata/properties" xmlns:ns2="7222908e-05d2-4b6d-a808-4296eb18a38c" xmlns:ns3="236c5fd1-edd5-486e-b408-c2318b28e632" targetNamespace="http://schemas.microsoft.com/office/2006/metadata/properties" ma:root="true" ma:fieldsID="f9d0a0c43f5699a0a3ac067e43638a87" ns2:_="" ns3:_="">
    <xsd:import namespace="7222908e-05d2-4b6d-a808-4296eb18a38c"/>
    <xsd:import namespace="236c5fd1-edd5-486e-b408-c2318b28e63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22908e-05d2-4b6d-a808-4296eb18a38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c1e0429-0b27-4810-b24a-d03bc4494d0e}" ma:internalName="TaxCatchAll" ma:showField="CatchAllData" ma:web="7222908e-05d2-4b6d-a808-4296eb18a3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c5fd1-edd5-486e-b408-c2318b28e6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5d00178-138d-4a4d-9e01-a09aa767b1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222908e-05d2-4b6d-a808-4296eb18a38c" xsi:nil="true"/>
    <lcf76f155ced4ddcb4097134ff3c332f xmlns="236c5fd1-edd5-486e-b408-c2318b28e63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F99D1EE-5925-4209-85CB-D1AF5AE699EB}"/>
</file>

<file path=customXml/itemProps2.xml><?xml version="1.0" encoding="utf-8"?>
<ds:datastoreItem xmlns:ds="http://schemas.openxmlformats.org/officeDocument/2006/customXml" ds:itemID="{CA3A9BC0-2EF4-4C76-9214-A5563F178D68}"/>
</file>

<file path=customXml/itemProps3.xml><?xml version="1.0" encoding="utf-8"?>
<ds:datastoreItem xmlns:ds="http://schemas.openxmlformats.org/officeDocument/2006/customXml" ds:itemID="{135AAC58-DFD2-4F74-9FD1-E870EBF5FEA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142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Pogge</dc:creator>
  <cp:keywords/>
  <dc:description/>
  <cp:lastModifiedBy>Elizabeth Pogge</cp:lastModifiedBy>
  <cp:revision>6</cp:revision>
  <dcterms:created xsi:type="dcterms:W3CDTF">2021-08-20T21:49:00Z</dcterms:created>
  <dcterms:modified xsi:type="dcterms:W3CDTF">2022-04-01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2BB0F6FB6C3A47BF9CA357C6B2C302</vt:lpwstr>
  </property>
</Properties>
</file>